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F2C5BD" w14:textId="50246490" w:rsidR="2CC937A3" w:rsidRDefault="004A7861" w:rsidP="40DA33F8">
      <w:pPr>
        <w:spacing w:after="0" w:line="240" w:lineRule="auto"/>
        <w:jc w:val="center"/>
        <w:rPr>
          <w:rFonts w:ascii="Baskerville Old Face" w:hAnsi="Baskerville Old Face" w:cs="Arial"/>
          <w:b/>
          <w:bCs/>
          <w:color w:val="003057"/>
          <w:sz w:val="44"/>
          <w:szCs w:val="44"/>
        </w:rPr>
      </w:pPr>
      <w:r>
        <w:rPr>
          <w:rFonts w:ascii="Baskerville Old Face" w:hAnsi="Baskerville Old Face" w:cs="Arial"/>
          <w:b/>
          <w:bCs/>
          <w:color w:val="003057"/>
          <w:sz w:val="44"/>
          <w:szCs w:val="44"/>
        </w:rPr>
        <w:t>D597</w:t>
      </w:r>
      <w:r w:rsidR="00B774BA">
        <w:rPr>
          <w:rFonts w:ascii="Baskerville Old Face" w:hAnsi="Baskerville Old Face" w:cs="Arial"/>
          <w:b/>
          <w:bCs/>
          <w:color w:val="003057"/>
          <w:sz w:val="44"/>
          <w:szCs w:val="44"/>
        </w:rPr>
        <w:t xml:space="preserve"> </w:t>
      </w:r>
      <w:r>
        <w:rPr>
          <w:rFonts w:ascii="Baskerville Old Face" w:hAnsi="Baskerville Old Face" w:cs="Arial"/>
          <w:b/>
          <w:bCs/>
          <w:color w:val="003057"/>
          <w:sz w:val="44"/>
          <w:szCs w:val="44"/>
        </w:rPr>
        <w:t xml:space="preserve">Scenario </w:t>
      </w:r>
      <w:r w:rsidR="00DB69E5">
        <w:rPr>
          <w:rFonts w:ascii="Baskerville Old Face" w:hAnsi="Baskerville Old Face" w:cs="Arial"/>
          <w:b/>
          <w:bCs/>
          <w:color w:val="003057"/>
          <w:sz w:val="44"/>
          <w:szCs w:val="44"/>
        </w:rPr>
        <w:t>2</w:t>
      </w:r>
    </w:p>
    <w:p w14:paraId="0A37501D" w14:textId="77777777" w:rsidR="00B75CB2" w:rsidRPr="00095BF9" w:rsidRDefault="00B75CB2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43D040B8" w14:textId="77777777" w:rsidR="00533C9D" w:rsidRPr="007E3931" w:rsidRDefault="0013685C" w:rsidP="0013685C">
      <w:pPr>
        <w:spacing w:after="0" w:line="240" w:lineRule="auto"/>
        <w:rPr>
          <w:rFonts w:cstheme="minorHAnsi"/>
        </w:rPr>
      </w:pPr>
      <w:r w:rsidRPr="007E3931">
        <w:rPr>
          <w:rFonts w:cstheme="minorHAnsi"/>
        </w:rPr>
        <w:t>EcoMart is an emerging online marketplace dedicated to fostering sustainability and environmental consciousness. Their platform serves as a hub for consumers seeking ethically sourced, sustainable, and eco-friendly products across various categories such as groceries, apparel, home goods, and personal care items. With a commitment to promoting eco-friendly practices, EcoMart aims to connect environmentally conscious consumers with brands and products that align with their values.</w:t>
      </w:r>
      <w:r w:rsidR="00421027" w:rsidRPr="007E3931">
        <w:rPr>
          <w:rFonts w:cstheme="minorHAnsi"/>
        </w:rPr>
        <w:t xml:space="preserve"> </w:t>
      </w:r>
    </w:p>
    <w:p w14:paraId="758614D9" w14:textId="77777777" w:rsidR="00AF5303" w:rsidRPr="007E3931" w:rsidRDefault="00AF5303" w:rsidP="0013685C">
      <w:pPr>
        <w:spacing w:after="0" w:line="240" w:lineRule="auto"/>
        <w:rPr>
          <w:rFonts w:cstheme="minorHAnsi"/>
        </w:rPr>
      </w:pPr>
    </w:p>
    <w:p w14:paraId="41A89773" w14:textId="2E9B19D1" w:rsidR="0013685C" w:rsidRPr="007E3931" w:rsidRDefault="00D021D0" w:rsidP="0013685C">
      <w:pPr>
        <w:spacing w:after="0" w:line="240" w:lineRule="auto"/>
        <w:rPr>
          <w:rFonts w:cstheme="minorHAnsi"/>
        </w:rPr>
      </w:pPr>
      <w:r w:rsidRPr="007E3931">
        <w:rPr>
          <w:rFonts w:cstheme="minorHAnsi"/>
        </w:rPr>
        <w:t>EcoMart decided to adopt a relational database to better accommodate the dynamic nature of their data and provide flexibility in scaling their platform.</w:t>
      </w:r>
      <w:r w:rsidR="00621C6A" w:rsidRPr="007E3931">
        <w:rPr>
          <w:rFonts w:cstheme="minorHAnsi"/>
        </w:rPr>
        <w:t xml:space="preserve"> </w:t>
      </w:r>
      <w:r w:rsidR="0013685C" w:rsidRPr="007E3931">
        <w:rPr>
          <w:rFonts w:cstheme="minorHAnsi"/>
        </w:rPr>
        <w:t>They are seeking a database design tailored to their eco-friendly marketplace, and they</w:t>
      </w:r>
      <w:r w:rsidR="00435432">
        <w:rPr>
          <w:rFonts w:cstheme="minorHAnsi"/>
        </w:rPr>
        <w:t xml:space="preserve"> ha</w:t>
      </w:r>
      <w:r w:rsidR="0013685C" w:rsidRPr="007E3931">
        <w:rPr>
          <w:rFonts w:cstheme="minorHAnsi"/>
        </w:rPr>
        <w:t>ve outlined the following objectives for the database consultant:</w:t>
      </w:r>
    </w:p>
    <w:p w14:paraId="7BC6FDBA" w14:textId="2553758B" w:rsidR="0013685C" w:rsidRPr="007E3931" w:rsidRDefault="0013685C" w:rsidP="00104430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7E3931">
        <w:rPr>
          <w:rFonts w:cstheme="minorHAnsi"/>
        </w:rPr>
        <w:t>The consultant will</w:t>
      </w:r>
      <w:r w:rsidR="00EC0EB9" w:rsidRPr="007E3931">
        <w:rPr>
          <w:rFonts w:cstheme="minorHAnsi"/>
        </w:rPr>
        <w:t xml:space="preserve"> </w:t>
      </w:r>
      <w:r w:rsidRPr="007E3931">
        <w:rPr>
          <w:rFonts w:cstheme="minorHAnsi"/>
        </w:rPr>
        <w:t>design a flexible and scalable data model that can accommodate the diverse range of products and associated attributes, such as product descriptions, pricing, availability, sustainability certifications, and user reviews.</w:t>
      </w:r>
    </w:p>
    <w:p w14:paraId="62B081DE" w14:textId="66A39AC4" w:rsidR="0013685C" w:rsidRPr="007E3931" w:rsidRDefault="0013685C" w:rsidP="00104430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7E3931">
        <w:rPr>
          <w:rFonts w:cstheme="minorHAnsi"/>
        </w:rPr>
        <w:t xml:space="preserve">The database design will prioritize scalability and performance optimization to ensure that EcoMart's platform can handle increasing data volumes and user traffic without sacrificing speed or reliability. </w:t>
      </w:r>
    </w:p>
    <w:p w14:paraId="6187F527" w14:textId="302DDE3B" w:rsidR="0013685C" w:rsidRPr="007E3931" w:rsidRDefault="0013685C" w:rsidP="00104430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7E3931">
        <w:rPr>
          <w:rFonts w:cstheme="minorHAnsi"/>
        </w:rPr>
        <w:t>The consultant will implement robust security measures, such as encryption, access controls, and audit logging, to protect sensitive customer data and ensure compliance with data privacy regulations.</w:t>
      </w:r>
    </w:p>
    <w:p w14:paraId="15586F34" w14:textId="79A71A12" w:rsidR="0013685C" w:rsidRPr="007E3931" w:rsidRDefault="0013685C" w:rsidP="00104430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7E3931">
        <w:rPr>
          <w:rFonts w:cstheme="minorHAnsi"/>
        </w:rPr>
        <w:t>Monitoring and Maintenance: The consultant will design monitoring and maintenance workflows to proactively identify and address performance bottlenecks, security vulnerabilities, and data inconsistencies, ensuring the long-term stability and reliability of EcoMart's database infrastructure.</w:t>
      </w:r>
    </w:p>
    <w:p w14:paraId="5A498D51" w14:textId="77777777" w:rsidR="0013685C" w:rsidRDefault="0013685C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5C5F0EE" w14:textId="77777777" w:rsidR="007C2B87" w:rsidRDefault="007C2B87" w:rsidP="04F74335">
      <w:pPr>
        <w:spacing w:after="0" w:line="240" w:lineRule="auto"/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</w:pPr>
    </w:p>
    <w:p w14:paraId="615BC8ED" w14:textId="2725157E" w:rsidR="005328CE" w:rsidRPr="005328CE" w:rsidRDefault="005328CE" w:rsidP="1746BA7E">
      <w:pPr>
        <w:spacing w:after="0" w:line="240" w:lineRule="auto"/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</w:pPr>
    </w:p>
    <w:sectPr w:rsidR="005328CE" w:rsidRPr="005328CE" w:rsidSect="008123FF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911B71" w14:textId="77777777" w:rsidR="00B44AAA" w:rsidRDefault="00B44AAA" w:rsidP="00862194">
      <w:pPr>
        <w:spacing w:after="0" w:line="240" w:lineRule="auto"/>
      </w:pPr>
      <w:r>
        <w:separator/>
      </w:r>
    </w:p>
  </w:endnote>
  <w:endnote w:type="continuationSeparator" w:id="0">
    <w:p w14:paraId="23D89424" w14:textId="77777777" w:rsidR="00B44AAA" w:rsidRDefault="00B44AAA" w:rsidP="00862194">
      <w:pPr>
        <w:spacing w:after="0" w:line="240" w:lineRule="auto"/>
      </w:pPr>
      <w:r>
        <w:continuationSeparator/>
      </w:r>
    </w:p>
  </w:endnote>
  <w:endnote w:type="continuationNotice" w:id="1">
    <w:p w14:paraId="17B47854" w14:textId="77777777" w:rsidR="00B44AAA" w:rsidRDefault="00B44AA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  <w:szCs w:val="18"/>
      </w:rPr>
    </w:sdtEndPr>
    <w:sdtContent>
      <w:p w14:paraId="0D0B940D" w14:textId="77777777" w:rsidR="00B75CB2" w:rsidRDefault="6BE65D0C" w:rsidP="00A1563C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6C646A1" wp14:editId="3DF90A54">
              <wp:extent cx="4326262" cy="480696"/>
              <wp:effectExtent l="0" t="0" r="0" b="0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5CA1251C" w14:textId="77777777" w:rsidR="00862194" w:rsidRPr="00C44C87" w:rsidRDefault="00A1563C" w:rsidP="00A1563C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03D1C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="00862194"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EEC669" w14:textId="77777777" w:rsidR="00B27A03" w:rsidRDefault="6BE65D0C" w:rsidP="00B27A03">
    <w:pPr>
      <w:pStyle w:val="Footer"/>
      <w:ind w:left="-360"/>
      <w:jc w:val="center"/>
    </w:pPr>
    <w:r>
      <w:rPr>
        <w:noProof/>
      </w:rPr>
      <w:drawing>
        <wp:inline distT="0" distB="0" distL="0" distR="0" wp14:anchorId="3D3712A5" wp14:editId="334CCD05">
          <wp:extent cx="4326262" cy="480696"/>
          <wp:effectExtent l="0" t="0" r="0" b="0"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26262" cy="4806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8F7B13" w14:textId="77777777" w:rsidR="00B27A03" w:rsidRPr="00C44C87" w:rsidRDefault="00B27A03" w:rsidP="00B27A03">
    <w:pPr>
      <w:pStyle w:val="Footer"/>
      <w:spacing w:before="120"/>
      <w:jc w:val="center"/>
      <w:rPr>
        <w:rFonts w:ascii="Verdana" w:hAnsi="Verdana" w:cs="Arial"/>
        <w:color w:val="97999B"/>
        <w:spacing w:val="20"/>
        <w:sz w:val="18"/>
      </w:rPr>
    </w:pPr>
    <w:r w:rsidRPr="00C44C87">
      <w:rPr>
        <w:rFonts w:ascii="Verdana" w:hAnsi="Verdana" w:cs="Arial"/>
        <w:color w:val="97999B"/>
        <w:spacing w:val="20"/>
        <w:sz w:val="18"/>
      </w:rPr>
      <w:t xml:space="preserve">PAGE </w:t>
    </w:r>
    <w:r w:rsidRPr="00C44C87">
      <w:rPr>
        <w:rFonts w:ascii="Verdana" w:hAnsi="Verdana" w:cs="Arial"/>
        <w:color w:val="97999B"/>
        <w:spacing w:val="20"/>
        <w:sz w:val="18"/>
      </w:rPr>
      <w:fldChar w:fldCharType="begin"/>
    </w:r>
    <w:r w:rsidRPr="00C44C87">
      <w:rPr>
        <w:rFonts w:ascii="Verdana" w:hAnsi="Verdana" w:cs="Arial"/>
        <w:color w:val="97999B"/>
        <w:spacing w:val="20"/>
        <w:sz w:val="18"/>
      </w:rPr>
      <w:instrText xml:space="preserve"> PAGE   \* MERGEFORMAT </w:instrText>
    </w:r>
    <w:r w:rsidRPr="00C44C87">
      <w:rPr>
        <w:rFonts w:ascii="Verdana" w:hAnsi="Verdana" w:cs="Arial"/>
        <w:color w:val="97999B"/>
        <w:spacing w:val="20"/>
        <w:sz w:val="18"/>
      </w:rPr>
      <w:fldChar w:fldCharType="separate"/>
    </w:r>
    <w:r w:rsidR="00403D1C">
      <w:rPr>
        <w:rFonts w:ascii="Verdana" w:hAnsi="Verdana" w:cs="Arial"/>
        <w:noProof/>
        <w:color w:val="97999B"/>
        <w:spacing w:val="20"/>
        <w:sz w:val="18"/>
      </w:rPr>
      <w:t>1</w:t>
    </w:r>
    <w:r w:rsidRPr="00C44C87">
      <w:rPr>
        <w:rFonts w:ascii="Verdana" w:hAnsi="Verdana" w:cs="Arial"/>
        <w:noProof/>
        <w:color w:val="97999B"/>
        <w:spacing w:val="20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CA75E8" w14:textId="77777777" w:rsidR="00B44AAA" w:rsidRDefault="00B44AAA" w:rsidP="00862194">
      <w:pPr>
        <w:spacing w:after="0" w:line="240" w:lineRule="auto"/>
      </w:pPr>
      <w:r>
        <w:separator/>
      </w:r>
    </w:p>
  </w:footnote>
  <w:footnote w:type="continuationSeparator" w:id="0">
    <w:p w14:paraId="652C9EDD" w14:textId="77777777" w:rsidR="00B44AAA" w:rsidRDefault="00B44AAA" w:rsidP="00862194">
      <w:pPr>
        <w:spacing w:after="0" w:line="240" w:lineRule="auto"/>
      </w:pPr>
      <w:r>
        <w:continuationSeparator/>
      </w:r>
    </w:p>
  </w:footnote>
  <w:footnote w:type="continuationNotice" w:id="1">
    <w:p w14:paraId="11AA1322" w14:textId="77777777" w:rsidR="00B44AAA" w:rsidRDefault="00B44AA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3F5140" w14:textId="14BB0928" w:rsidR="00A77F02" w:rsidRPr="00A77F02" w:rsidRDefault="00817726">
    <w:pPr>
      <w:pStyle w:val="Header"/>
      <w:rPr>
        <w:rFonts w:ascii="Verdana" w:eastAsiaTheme="majorEastAsia" w:hAnsi="Verdana" w:cstheme="majorBidi"/>
        <w:sz w:val="20"/>
        <w:szCs w:val="20"/>
      </w:rPr>
    </w:pPr>
    <w:r>
      <w:rPr>
        <w:rFonts w:ascii="Verdana" w:eastAsiaTheme="majorEastAsia" w:hAnsi="Verdana" w:cstheme="majorBidi"/>
        <w:i/>
        <w:sz w:val="20"/>
        <w:szCs w:val="20"/>
      </w:rPr>
      <w:t>D597</w:t>
    </w:r>
    <w:r w:rsidR="00E313C3">
      <w:rPr>
        <w:rFonts w:ascii="Verdana" w:eastAsiaTheme="majorEastAsia" w:hAnsi="Verdana" w:cstheme="majorBidi"/>
        <w:i/>
        <w:sz w:val="20"/>
        <w:szCs w:val="20"/>
      </w:rPr>
      <w:t xml:space="preserve">: </w:t>
    </w:r>
    <w:r w:rsidRPr="000E2AD4">
      <w:rPr>
        <w:rFonts w:eastAsia="Roboto" w:cs="Roboto"/>
        <w:i/>
      </w:rPr>
      <w:t>Relational Database Design and Implementation</w:t>
    </w:r>
    <w:r w:rsidRPr="00BF06EF" w:rsidDel="00BF06EF">
      <w:rPr>
        <w:rFonts w:ascii="Verdana" w:eastAsiaTheme="majorEastAsia" w:hAnsi="Verdana" w:cstheme="majorBidi"/>
        <w:i/>
        <w:sz w:val="20"/>
        <w:szCs w:val="20"/>
      </w:rPr>
      <w:t xml:space="preserve"> </w:t>
    </w:r>
    <w:r w:rsidR="00095BF9" w:rsidRPr="00095BF9">
      <w:rPr>
        <w:rFonts w:ascii="Verdana" w:eastAsiaTheme="majorEastAsia" w:hAnsi="Verdana" w:cstheme="majorBidi"/>
        <w:sz w:val="20"/>
        <w:szCs w:val="20"/>
      </w:rPr>
      <w:ptab w:relativeTo="margin" w:alignment="right" w:leader="none"/>
    </w:r>
    <w:r w:rsidR="00040930">
      <w:rPr>
        <w:rFonts w:ascii="Verdana" w:eastAsiaTheme="majorEastAsia" w:hAnsi="Verdana" w:cstheme="majorBidi"/>
        <w:sz w:val="20"/>
        <w:szCs w:val="20"/>
      </w:rPr>
      <w:t>D597 Scenario 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91AA30" w14:textId="59CE4F3E" w:rsidR="00B27A03" w:rsidRDefault="005C58C1">
    <w:pPr>
      <w:pStyle w:val="Header"/>
    </w:pPr>
    <w:r>
      <w:rPr>
        <w:rFonts w:ascii="Verdana" w:eastAsiaTheme="majorEastAsia" w:hAnsi="Verdana" w:cstheme="majorBidi"/>
        <w:i/>
        <w:sz w:val="20"/>
        <w:szCs w:val="20"/>
      </w:rPr>
      <w:t>Assessment Code and Tas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0C215B"/>
    <w:multiLevelType w:val="hybridMultilevel"/>
    <w:tmpl w:val="8F366EE8"/>
    <w:lvl w:ilvl="0" w:tplc="4F7EFBE4">
      <w:start w:val="1"/>
      <w:numFmt w:val="decimal"/>
      <w:lvlText w:val="%1."/>
      <w:lvlJc w:val="left"/>
      <w:pPr>
        <w:ind w:left="720" w:hanging="360"/>
      </w:pPr>
    </w:lvl>
    <w:lvl w:ilvl="1" w:tplc="E5B4E9B4">
      <w:start w:val="1"/>
      <w:numFmt w:val="lowerLetter"/>
      <w:lvlText w:val="%2."/>
      <w:lvlJc w:val="left"/>
      <w:pPr>
        <w:ind w:left="1440" w:hanging="360"/>
      </w:pPr>
    </w:lvl>
    <w:lvl w:ilvl="2" w:tplc="43AA503C">
      <w:start w:val="1"/>
      <w:numFmt w:val="lowerRoman"/>
      <w:lvlText w:val="%3."/>
      <w:lvlJc w:val="right"/>
      <w:pPr>
        <w:ind w:left="2160" w:hanging="180"/>
      </w:pPr>
    </w:lvl>
    <w:lvl w:ilvl="3" w:tplc="9462E390">
      <w:start w:val="1"/>
      <w:numFmt w:val="decimal"/>
      <w:lvlText w:val="%4."/>
      <w:lvlJc w:val="left"/>
      <w:pPr>
        <w:ind w:left="2880" w:hanging="360"/>
      </w:pPr>
    </w:lvl>
    <w:lvl w:ilvl="4" w:tplc="9FF6244E">
      <w:start w:val="1"/>
      <w:numFmt w:val="lowerLetter"/>
      <w:lvlText w:val="%5."/>
      <w:lvlJc w:val="left"/>
      <w:pPr>
        <w:ind w:left="3600" w:hanging="360"/>
      </w:pPr>
    </w:lvl>
    <w:lvl w:ilvl="5" w:tplc="33546628">
      <w:start w:val="1"/>
      <w:numFmt w:val="lowerRoman"/>
      <w:lvlText w:val="%6."/>
      <w:lvlJc w:val="right"/>
      <w:pPr>
        <w:ind w:left="4320" w:hanging="180"/>
      </w:pPr>
    </w:lvl>
    <w:lvl w:ilvl="6" w:tplc="98C64AFC">
      <w:start w:val="1"/>
      <w:numFmt w:val="decimal"/>
      <w:lvlText w:val="%7."/>
      <w:lvlJc w:val="left"/>
      <w:pPr>
        <w:ind w:left="5040" w:hanging="360"/>
      </w:pPr>
    </w:lvl>
    <w:lvl w:ilvl="7" w:tplc="2D2402FC">
      <w:start w:val="1"/>
      <w:numFmt w:val="lowerLetter"/>
      <w:lvlText w:val="%8."/>
      <w:lvlJc w:val="left"/>
      <w:pPr>
        <w:ind w:left="5760" w:hanging="360"/>
      </w:pPr>
    </w:lvl>
    <w:lvl w:ilvl="8" w:tplc="DDA804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F9272F"/>
    <w:multiLevelType w:val="hybridMultilevel"/>
    <w:tmpl w:val="FE546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A567B4"/>
    <w:multiLevelType w:val="hybridMultilevel"/>
    <w:tmpl w:val="90408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3C681C"/>
    <w:multiLevelType w:val="hybridMultilevel"/>
    <w:tmpl w:val="9C1A4180"/>
    <w:lvl w:ilvl="0" w:tplc="CC00A3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EC0C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A0F6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32BE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9433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1A89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DE6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C815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42BF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0671FF2"/>
    <w:multiLevelType w:val="hybridMultilevel"/>
    <w:tmpl w:val="6A56F530"/>
    <w:lvl w:ilvl="0" w:tplc="0409000F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764C2559"/>
    <w:multiLevelType w:val="hybridMultilevel"/>
    <w:tmpl w:val="EDAED5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7127616">
    <w:abstractNumId w:val="0"/>
  </w:num>
  <w:num w:numId="2" w16cid:durableId="323559020">
    <w:abstractNumId w:val="3"/>
  </w:num>
  <w:num w:numId="3" w16cid:durableId="1752236146">
    <w:abstractNumId w:val="4"/>
  </w:num>
  <w:num w:numId="4" w16cid:durableId="601497127">
    <w:abstractNumId w:val="5"/>
  </w:num>
  <w:num w:numId="5" w16cid:durableId="2110198364">
    <w:abstractNumId w:val="1"/>
  </w:num>
  <w:num w:numId="6" w16cid:durableId="603692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120"/>
  <w:removePersonalInformation/>
  <w:removeDateAndTim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zExszA3tzQwMzZS0lEKTi0uzszPAykwrAUAu/yvyCwAAAA="/>
  </w:docVars>
  <w:rsids>
    <w:rsidRoot w:val="00862194"/>
    <w:rsid w:val="00040930"/>
    <w:rsid w:val="00082B99"/>
    <w:rsid w:val="000867BA"/>
    <w:rsid w:val="00086F79"/>
    <w:rsid w:val="00087D65"/>
    <w:rsid w:val="00095BF9"/>
    <w:rsid w:val="000A29BB"/>
    <w:rsid w:val="000B416E"/>
    <w:rsid w:val="000C27B7"/>
    <w:rsid w:val="000F31DB"/>
    <w:rsid w:val="00104430"/>
    <w:rsid w:val="00134E54"/>
    <w:rsid w:val="0013685C"/>
    <w:rsid w:val="001473A0"/>
    <w:rsid w:val="00156B14"/>
    <w:rsid w:val="00156BEC"/>
    <w:rsid w:val="0016187E"/>
    <w:rsid w:val="0019269A"/>
    <w:rsid w:val="001A0F20"/>
    <w:rsid w:val="00204226"/>
    <w:rsid w:val="0024027E"/>
    <w:rsid w:val="00252874"/>
    <w:rsid w:val="0029379F"/>
    <w:rsid w:val="0029798A"/>
    <w:rsid w:val="002D4842"/>
    <w:rsid w:val="00300618"/>
    <w:rsid w:val="00305DC8"/>
    <w:rsid w:val="003318D1"/>
    <w:rsid w:val="00333820"/>
    <w:rsid w:val="003377B8"/>
    <w:rsid w:val="00361B80"/>
    <w:rsid w:val="00362206"/>
    <w:rsid w:val="00381002"/>
    <w:rsid w:val="003B5B86"/>
    <w:rsid w:val="00403D1C"/>
    <w:rsid w:val="00421027"/>
    <w:rsid w:val="00432BAE"/>
    <w:rsid w:val="00435432"/>
    <w:rsid w:val="004678E4"/>
    <w:rsid w:val="00494926"/>
    <w:rsid w:val="004A6F66"/>
    <w:rsid w:val="004A7861"/>
    <w:rsid w:val="004E3314"/>
    <w:rsid w:val="005328CE"/>
    <w:rsid w:val="00533C9D"/>
    <w:rsid w:val="005655B8"/>
    <w:rsid w:val="00571BEF"/>
    <w:rsid w:val="0058181D"/>
    <w:rsid w:val="005918CE"/>
    <w:rsid w:val="005C58C1"/>
    <w:rsid w:val="00621C6A"/>
    <w:rsid w:val="006522F6"/>
    <w:rsid w:val="00655D29"/>
    <w:rsid w:val="006B2640"/>
    <w:rsid w:val="006B3189"/>
    <w:rsid w:val="006B617F"/>
    <w:rsid w:val="006CB78E"/>
    <w:rsid w:val="00783342"/>
    <w:rsid w:val="007A49ED"/>
    <w:rsid w:val="007C2B87"/>
    <w:rsid w:val="007D566F"/>
    <w:rsid w:val="007E02E0"/>
    <w:rsid w:val="007E3931"/>
    <w:rsid w:val="0081004B"/>
    <w:rsid w:val="008123FF"/>
    <w:rsid w:val="00817726"/>
    <w:rsid w:val="008403FD"/>
    <w:rsid w:val="00862194"/>
    <w:rsid w:val="00872AE9"/>
    <w:rsid w:val="008A6767"/>
    <w:rsid w:val="00916717"/>
    <w:rsid w:val="00923B31"/>
    <w:rsid w:val="00937700"/>
    <w:rsid w:val="009AB12F"/>
    <w:rsid w:val="009E34C9"/>
    <w:rsid w:val="00A04389"/>
    <w:rsid w:val="00A06377"/>
    <w:rsid w:val="00A1064A"/>
    <w:rsid w:val="00A12A2F"/>
    <w:rsid w:val="00A12D04"/>
    <w:rsid w:val="00A1563C"/>
    <w:rsid w:val="00A37E64"/>
    <w:rsid w:val="00A72033"/>
    <w:rsid w:val="00A77F02"/>
    <w:rsid w:val="00A949AC"/>
    <w:rsid w:val="00AA0157"/>
    <w:rsid w:val="00AB5657"/>
    <w:rsid w:val="00AE466A"/>
    <w:rsid w:val="00AE6AFF"/>
    <w:rsid w:val="00AE7710"/>
    <w:rsid w:val="00AF5303"/>
    <w:rsid w:val="00AF678C"/>
    <w:rsid w:val="00B27A03"/>
    <w:rsid w:val="00B324DC"/>
    <w:rsid w:val="00B4310E"/>
    <w:rsid w:val="00B44AAA"/>
    <w:rsid w:val="00B75CB2"/>
    <w:rsid w:val="00B774BA"/>
    <w:rsid w:val="00B83B04"/>
    <w:rsid w:val="00B85B8A"/>
    <w:rsid w:val="00BC4523"/>
    <w:rsid w:val="00C108E8"/>
    <w:rsid w:val="00C34A49"/>
    <w:rsid w:val="00C44C87"/>
    <w:rsid w:val="00C54BA2"/>
    <w:rsid w:val="00C86AF6"/>
    <w:rsid w:val="00CA6C41"/>
    <w:rsid w:val="00CB7F2F"/>
    <w:rsid w:val="00CC4F0C"/>
    <w:rsid w:val="00CE42F7"/>
    <w:rsid w:val="00CF3E90"/>
    <w:rsid w:val="00D021D0"/>
    <w:rsid w:val="00D33CA9"/>
    <w:rsid w:val="00D5690F"/>
    <w:rsid w:val="00D57621"/>
    <w:rsid w:val="00D61D4E"/>
    <w:rsid w:val="00D87130"/>
    <w:rsid w:val="00DB69E5"/>
    <w:rsid w:val="00DB6A8A"/>
    <w:rsid w:val="00DC1FED"/>
    <w:rsid w:val="00DD456D"/>
    <w:rsid w:val="00E146A3"/>
    <w:rsid w:val="00E313C3"/>
    <w:rsid w:val="00E55707"/>
    <w:rsid w:val="00E87930"/>
    <w:rsid w:val="00EC0EB9"/>
    <w:rsid w:val="00ED581A"/>
    <w:rsid w:val="00ED7761"/>
    <w:rsid w:val="00F0624F"/>
    <w:rsid w:val="00F46C8C"/>
    <w:rsid w:val="00F46E05"/>
    <w:rsid w:val="00F855CC"/>
    <w:rsid w:val="00FE01E0"/>
    <w:rsid w:val="0175A49E"/>
    <w:rsid w:val="022C5B15"/>
    <w:rsid w:val="02368190"/>
    <w:rsid w:val="02D8CB27"/>
    <w:rsid w:val="03465CF1"/>
    <w:rsid w:val="03D47D00"/>
    <w:rsid w:val="03F99409"/>
    <w:rsid w:val="04F74335"/>
    <w:rsid w:val="0BEFC752"/>
    <w:rsid w:val="0C703AEC"/>
    <w:rsid w:val="0D1B2D97"/>
    <w:rsid w:val="0E0234C6"/>
    <w:rsid w:val="1075E51D"/>
    <w:rsid w:val="11B95B47"/>
    <w:rsid w:val="1746BA7E"/>
    <w:rsid w:val="18A1F533"/>
    <w:rsid w:val="190A8C74"/>
    <w:rsid w:val="192064AE"/>
    <w:rsid w:val="1924BFD4"/>
    <w:rsid w:val="1E6C1DA6"/>
    <w:rsid w:val="23418881"/>
    <w:rsid w:val="2CC937A3"/>
    <w:rsid w:val="2CEC3386"/>
    <w:rsid w:val="3084BFB8"/>
    <w:rsid w:val="30BE1CB9"/>
    <w:rsid w:val="35747A1B"/>
    <w:rsid w:val="365B683D"/>
    <w:rsid w:val="38C00F8C"/>
    <w:rsid w:val="40DA33F8"/>
    <w:rsid w:val="4301E260"/>
    <w:rsid w:val="46925E29"/>
    <w:rsid w:val="47828C14"/>
    <w:rsid w:val="48119887"/>
    <w:rsid w:val="4A70F996"/>
    <w:rsid w:val="4A8C7E33"/>
    <w:rsid w:val="4C59D0BC"/>
    <w:rsid w:val="4DA6F3F3"/>
    <w:rsid w:val="504F6A67"/>
    <w:rsid w:val="53230CAB"/>
    <w:rsid w:val="53AC034C"/>
    <w:rsid w:val="54FABD62"/>
    <w:rsid w:val="5BB4E7F1"/>
    <w:rsid w:val="5BE71ED5"/>
    <w:rsid w:val="5E773DF0"/>
    <w:rsid w:val="5EFF254B"/>
    <w:rsid w:val="62F97EDC"/>
    <w:rsid w:val="64F7E310"/>
    <w:rsid w:val="65BBCF3A"/>
    <w:rsid w:val="693CDC59"/>
    <w:rsid w:val="694F73EC"/>
    <w:rsid w:val="6997C4F7"/>
    <w:rsid w:val="6AD681AB"/>
    <w:rsid w:val="6BE65D0C"/>
    <w:rsid w:val="6EB2D883"/>
    <w:rsid w:val="75D21254"/>
    <w:rsid w:val="777CABDA"/>
    <w:rsid w:val="7A4350BB"/>
    <w:rsid w:val="7AA58377"/>
    <w:rsid w:val="7C30EE65"/>
    <w:rsid w:val="7DFD3D02"/>
    <w:rsid w:val="7EFF8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853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194"/>
  </w:style>
  <w:style w:type="paragraph" w:styleId="Footer">
    <w:name w:val="footer"/>
    <w:basedOn w:val="Normal"/>
    <w:link w:val="Foot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194"/>
  </w:style>
  <w:style w:type="paragraph" w:styleId="NormalWeb">
    <w:name w:val="Normal (Web)"/>
    <w:basedOn w:val="Normal"/>
    <w:uiPriority w:val="99"/>
    <w:unhideWhenUsed/>
    <w:rsid w:val="00AF67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CC4F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CC4F0C"/>
  </w:style>
  <w:style w:type="character" w:customStyle="1" w:styleId="eop">
    <w:name w:val="eop"/>
    <w:basedOn w:val="DefaultParagraphFont"/>
    <w:rsid w:val="00CC4F0C"/>
  </w:style>
  <w:style w:type="character" w:customStyle="1" w:styleId="wacimagecontainer">
    <w:name w:val="wacimagecontainer"/>
    <w:basedOn w:val="DefaultParagraphFont"/>
    <w:rsid w:val="00CC4F0C"/>
  </w:style>
  <w:style w:type="character" w:styleId="Hyperlink">
    <w:name w:val="Hyperlink"/>
    <w:basedOn w:val="DefaultParagraphFont"/>
    <w:uiPriority w:val="99"/>
    <w:unhideWhenUsed/>
    <w:rsid w:val="00DB69E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69E5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73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73A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655D29"/>
    <w:pPr>
      <w:ind w:left="720"/>
      <w:contextualSpacing/>
    </w:pPr>
  </w:style>
  <w:style w:type="paragraph" w:styleId="Revision">
    <w:name w:val="Revision"/>
    <w:hidden/>
    <w:uiPriority w:val="99"/>
    <w:semiHidden/>
    <w:rsid w:val="0081772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234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18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1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37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0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8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8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7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7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8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3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7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0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2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9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9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8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29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7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5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63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2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6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3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46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07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5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3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1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6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4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6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2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0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6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6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1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9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94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59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0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0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1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41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4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4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7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aunch_x0020_Date xmlns="0feec74c-ecc7-44c3-9c64-3623cf89ed41" xsi:nil="true"/>
    <Discipline xmlns="0feec74c-ecc7-44c3-9c64-3623cf89ed41" xsi:nil="true"/>
    <Course_x0020_code xmlns="0feec74c-ecc7-44c3-9c64-3623cf89ed41" xsi:nil="true"/>
    <lcf76f155ced4ddcb4097134ff3c332f xmlns="0feec74c-ecc7-44c3-9c64-3623cf89ed41">
      <Terms xmlns="http://schemas.microsoft.com/office/infopath/2007/PartnerControls"/>
    </lcf76f155ced4ddcb4097134ff3c332f>
    <Performance_x0020_Steps_x0020_Completed xmlns="0feec74c-ecc7-44c3-9c64-3623cf89ed41">
      <Value>N/A</Value>
    </Performance_x0020_Steps_x0020_Completed>
    <Specifications xmlns="0feec74c-ecc7-44c3-9c64-3623cf89ed41" xsi:nil="true"/>
    <Clone xmlns="0feec74c-ecc7-44c3-9c64-3623cf89ed41" xsi:nil="true"/>
    <AssessmentType xmlns="0feec74c-ecc7-44c3-9c64-3623cf89ed41" xsi:nil="true"/>
    <Course_x0020_short_x0020_name xmlns="0feec74c-ecc7-44c3-9c64-3623cf89ed41" xsi:nil="true"/>
    <_ip_UnifiedCompliancePolicyProperties xmlns="http://schemas.microsoft.com/sharepoint/v3" xsi:nil="true"/>
    <AssessmentCode xmlns="0feec74c-ecc7-44c3-9c64-3623cf89ed41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PDO xmlns="0feec74c-ecc7-44c3-9c64-3623cf89ed41">
      <UserInfo>
        <DisplayName/>
        <AccountId xsi:nil="true"/>
        <AccountType/>
      </UserInfo>
    </PDO>
    <Publication_x0020_Date xmlns="0feec74c-ecc7-44c3-9c64-3623cf89ed41" xsi:nil="true"/>
    <SME xmlns="0feec74c-ecc7-44c3-9c64-3623cf89ed41" xsi:nil="true"/>
    <TaxCatchAll xmlns="1f707338-ea0f-4fe5-baee-59b996692b22" xsi:nil="true"/>
    <Editor0 xmlns="0feec74c-ecc7-44c3-9c64-3623cf89ed41">
      <UserInfo>
        <DisplayName/>
        <AccountId xsi:nil="true"/>
        <AccountType/>
      </UserInfo>
    </Editor0>
    <Doc_x0020_Type xmlns="0feec74c-ecc7-44c3-9c64-3623cf89ed41" xsi:nil="true"/>
    <qrac xmlns="0feec74c-ecc7-44c3-9c64-3623cf89ed41" xsi:nil="true"/>
    <_x0033_rdPartyCertVendor xmlns="0feec74c-ecc7-44c3-9c64-3623cf89ed4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53" ma:contentTypeDescription="Create a new document." ma:contentTypeScope="" ma:versionID="931c84d67e18419342eb5e95d05b2da4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fd4ffe41e29d31df90f4ad778a78b798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Assessment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AssessmentType" minOccurs="0"/>
                <xsd:element ref="ns2:_x0033_rdPartyCertVendor" minOccurs="0"/>
                <xsd:element ref="ns2:Clone" minOccurs="0"/>
                <xsd:element ref="ns2:Specifications" minOccurs="0"/>
                <xsd:element ref="ns2:PDO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ep_x0020_Completed" ma:index="10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1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2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3" nillable="true" ma:displayName="Launch Date" ma:format="DateOnly" ma:internalName="Launch_x0020_Date" ma:readOnly="false">
      <xsd:simpleType>
        <xsd:restriction base="dms:DateTime"/>
      </xsd:simpleType>
    </xsd:element>
    <xsd:element name="Doc_x0020_Type" ma:index="14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5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6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7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18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19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0" nillable="true" ma:displayName="Domain" ma:internalName="d5fh" ma:readOnly="false" ma:percentage="FALSE">
      <xsd:simpleType>
        <xsd:restriction base="dms:Number"/>
      </xsd:simpleType>
    </xsd:element>
    <xsd:element name="qrac" ma:index="21" nillable="true" ma:displayName="Domain" ma:internalName="qrac" ma:readOnly="false">
      <xsd:simpleType>
        <xsd:restriction base="dms:Text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MediaServiceAutoTags" ma:internalName="MediaServiceAutoTags" ma:readOnly="true">
      <xsd:simpleType>
        <xsd:restriction base="dms:Text"/>
      </xsd:simpleType>
    </xsd:element>
    <xsd:element name="MediaServiceOCR" ma:index="2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ssessmentCode" ma:index="34" nillable="true" ma:displayName="Assessment Code" ma:format="Dropdown" ma:internalName="AssessmentCode">
      <xsd:simpleType>
        <xsd:restriction base="dms:Text">
          <xsd:maxLength value="255"/>
        </xsd:restriction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3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AssessmentType" ma:index="39" nillable="true" ma:displayName="Assessment Type" ma:format="Dropdown" ma:internalName="AssessmentTyp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OA"/>
                        <xsd:enumeration value="PA"/>
                        <xsd:enumeration value="Hybrid"/>
                        <xsd:enumeration value="3rd Party Cert"/>
                        <xsd:enumeration value="Retired"/>
                        <xsd:enumeration value="CPLT"/>
                        <xsd:enumeration value="CASP Alt Assmt"/>
                        <xsd:enumeration value="RID"/>
                        <xsd:enumeration value="AIG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_x0033_rdPartyCertVendor" ma:index="40" nillable="true" ma:displayName="3rd Party Cert/Vendor" ma:format="Dropdown" ma:internalName="_x0033_rdPartyCertVendor">
      <xsd:simpleType>
        <xsd:restriction base="dms:Text">
          <xsd:maxLength value="255"/>
        </xsd:restriction>
      </xsd:simpleType>
    </xsd:element>
    <xsd:element name="Clone" ma:index="41" nillable="true" ma:displayName="Clone/Old Course" ma:format="Dropdown" ma:internalName="Clone">
      <xsd:simpleType>
        <xsd:restriction base="dms:Text">
          <xsd:maxLength value="255"/>
        </xsd:restriction>
      </xsd:simpleType>
    </xsd:element>
    <xsd:element name="Specifications" ma:index="42" nillable="true" ma:displayName="Specifications" ma:description="Number of items and time limit" ma:format="Dropdown" ma:internalName="Specifications">
      <xsd:simpleType>
        <xsd:restriction base="dms:Text">
          <xsd:maxLength value="255"/>
        </xsd:restriction>
      </xsd:simpleType>
    </xsd:element>
    <xsd:element name="PDO" ma:index="43" nillable="true" ma:displayName="PDO" ma:format="Dropdown" ma:list="UserInfo" ma:SharePointGroup="0" ma:internalName="PD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4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1d1b8958-d0d0-44f6-9957-d47439bcfe76}" ma:internalName="TaxCatchAll" ma:showField="CatchAllData" ma:web="1f707338-ea0f-4fe5-baee-59b996692b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7C2DAD0-0693-418E-B59F-746BAF6F102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0feec74c-ecc7-44c3-9c64-3623cf89ed41"/>
    <ds:schemaRef ds:uri="1f707338-ea0f-4fe5-baee-59b996692b22"/>
  </ds:schemaRefs>
</ds:datastoreItem>
</file>

<file path=customXml/itemProps3.xml><?xml version="1.0" encoding="utf-8"?>
<ds:datastoreItem xmlns:ds="http://schemas.openxmlformats.org/officeDocument/2006/customXml" ds:itemID="{832D4D7F-1AE0-4F29-9D3F-D3150ABCB04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C975EAE-D133-4E06-B316-ACA72C35CA55}"/>
</file>

<file path=docMetadata/LabelInfo.xml><?xml version="1.0" encoding="utf-8"?>
<clbl:labelList xmlns:clbl="http://schemas.microsoft.com/office/2020/mipLabelMetadata">
  <clbl:label id="{cfa792cf-7768-4341-8857-81754c2afa1f}" enabled="0" method="" siteId="{cfa792cf-7768-4341-8857-81754c2afa1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2</Words>
  <Characters>1494</Characters>
  <Application>Microsoft Office Word</Application>
  <DocSecurity>2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8-06T14:28:00Z</dcterms:created>
  <dcterms:modified xsi:type="dcterms:W3CDTF">2024-08-06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  <property fmtid="{D5CDD505-2E9C-101B-9397-08002B2CF9AE}" pid="3" name="MediaServiceImageTags">
    <vt:lpwstr/>
  </property>
</Properties>
</file>